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_word</w:t>
      </w:r>
    </w:p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iris)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92"/>
        <w:gridCol w:w="1303"/>
        <w:gridCol w:w="1291"/>
      </w:tblGrid>
      <w:tr>
        <w:trPr>
          <w:cantSplit/>
          <w:trHeight w:val="571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pec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etos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 (3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tudent's one-sample t-test</w:t>
            </w:r>
          </w:p>
        </w:tc>
      </w:tr>
      <w:tr>
        <w:trPr>
          <w:cantSplit/>
          <w:trHeight w:val="360" w:hRule="auto"/>
        </w:trPr>
        <w:tc>
          <w:tcPr>
            <w:gridSpan w:val="3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hi-squared goodness-of-fit test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FunctionTok"/>
        </w:rPr>
        <w:t xml:space="preserve">desc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iris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group_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tos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group label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var_optio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al.Leng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y custom variable label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ormat_options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ption=</w:t>
      </w:r>
      <w:r>
        <w:rPr>
          <w:rStyle w:val="StringTok"/>
        </w:rPr>
        <w:t xml:space="preserve">"Test Cap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TableCaption"/>
      </w:pPr>
      <w:r>
        <w:rPr/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rPr/>
        <w:t xml:space="preserve">:</w:t>
      </w:r>
      <w:r>
        <w:t xml:space="preserve">Test Cap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232"/>
        <w:gridCol w:w="2624"/>
        <w:gridCol w:w="1352"/>
        <w:gridCol w:w="1291"/>
        <w:gridCol w:w="1291"/>
        <w:gridCol w:w="1157"/>
      </w:tblGrid>
      <w:tr>
        <w:trPr>
          <w:cantSplit/>
          <w:trHeight w:val="61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group labe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ersicolor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irginica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15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y custom variable lab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8 -- 5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 -- 6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2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6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5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9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 -- 7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Sep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2 -- 3.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5 -- 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8 -- 3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3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3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.2 -- 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 -- 4.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Leng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1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 -- 4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.1 -- 5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6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 -- 5.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5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6.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Petal.Width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lt;0.0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2 -- 0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 -- 1.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8 -- 2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 -- 1.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0.6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 -- 1.8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4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1 -- 2.5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F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F-test (ANOVA)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Tooth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oothGrowth</w:t>
      </w:r>
      <w:r>
        <w:br/>
      </w:r>
      <w:r>
        <w:rPr>
          <w:rStyle w:val="NormalTok"/>
        </w:rPr>
        <w:t xml:space="preserve">Tooth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ic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ooth2),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descr</w:t>
      </w:r>
      <w:r>
        <w:rPr>
          <w:rStyle w:val="NormalTok"/>
        </w:rPr>
        <w:t xml:space="preserve">(Tooth2, </w:t>
      </w:r>
      <w:r>
        <w:rPr>
          <w:rStyle w:val="StringTok"/>
        </w:rPr>
        <w:t xml:space="preserve">"supp"</w:t>
      </w:r>
      <w:r>
        <w:rPr>
          <w:rStyle w:val="NormalTok"/>
        </w:rPr>
        <w:t xml:space="preserve">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776"/>
        <w:gridCol w:w="1303"/>
        <w:gridCol w:w="1303"/>
        <w:gridCol w:w="1303"/>
        <w:gridCol w:w="1212"/>
        <w:gridCol w:w="1823"/>
      </w:tblGrid>
      <w:tr>
        <w:trPr>
          <w:cantSplit/>
          <w:trHeight w:val="574" w:hRule="auto"/>
          <w:tblHeader/>
        </w:trPr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ariables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OJ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VC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</w:t>
            </w:r>
          </w:p>
        </w:tc>
        <w:tc>
          <w:tcPr>
            <w:tcBorders>
              <w:top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</w:t>
            </w:r>
          </w:p>
        </w:tc>
      </w:tr>
      <w:tr>
        <w:trPr>
          <w:cantSplit/>
          <w:trHeight w:val="617" w:hRule="auto"/>
          <w:tblHeader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3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(N=60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le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06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17, 7.6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7.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5 -- 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1 -- 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3 -- 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8.2 -- 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 -- 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4.2 -- 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dos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&gt;0.999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33, 0.33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</w:p>
        </w:tc>
      </w:tr>
      <w:tr>
        <w:trPr>
          <w:cantSplit/>
          <w:trHeight w:val="569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.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s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edian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83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Q1 - Q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571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min - max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5 -- 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000000"/>
              </w:rPr>
              <w:t xml:space="preserve">categoric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61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4 (47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8 (60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32 (53%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0.301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[-0.39, 0.12]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PWa</w:t>
            </w:r>
          </w:p>
        </w:tc>
      </w:tr>
      <w:tr>
        <w:trPr>
          <w:cantSplit/>
          <w:trHeight w:val="617" w:hRule="auto"/>
        </w:trPr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4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6 (53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12 (40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28 (47%)</w:t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t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Welch's two-sample t-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chi2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Pearson's chi-squared test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t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 for difference in means derived from the t-distribution</w:t>
            </w:r>
          </w:p>
        </w:tc>
      </w:tr>
      <w:tr>
        <w:trPr>
          <w:cantSplit/>
          <w:trHeight w:val="360" w:hRule="auto"/>
        </w:trPr>
        <w:tc>
          <w:tcPr>
            <w:gridSpan w:val="6"/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vertAlign w:val="superscript"/>
                <w:sz w:val="22"/>
                <w:szCs w:val="22"/>
                <w:color w:val="000000"/>
              </w:rPr>
              <w:t xml:space="preserve">PW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000000"/>
              </w:rPr>
              <w:t xml:space="preserve">CI for difference in proportions derived from a normal ("Wald") approximation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_word</dc:title>
  <dc:creator/>
  <cp:keywords/>
  <dcterms:created xsi:type="dcterms:W3CDTF">2021-11-14T19:36:33Z</dcterms:created>
  <dcterms:modified xsi:type="dcterms:W3CDTF">2021-11-14T19:3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